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cademic Researcher Internship Position at Universidad de Chile, Santiago</w:t>
      </w:r>
    </w:p>
    <w:bookmarkEnd w:id="20"/>
    <w:p>
      <w:pPr>
        <w:pStyle w:val="BodyText"/>
      </w:pPr>
      <w:r>
        <w:t xml:space="preserve">Dear Hiring Committee,</w:t>
      </w:r>
    </w:p>
    <w:p>
      <w:pPr>
        <w:pStyle w:val="BodyText"/>
      </w:pPr>
      <w:r>
        <w:t xml:space="preserve">As I prepare to submit my</w:t>
      </w:r>
      <w:r>
        <w:t xml:space="preserve"> </w:t>
      </w:r>
      <w:r>
        <w:rPr>
          <w:bCs/>
          <w:b/>
        </w:rPr>
        <w:t xml:space="preserve">Internship Application Letter</w:t>
      </w:r>
      <w:r>
        <w:t xml:space="preserve"> </w:t>
      </w:r>
      <w:r>
        <w:t xml:space="preserve">for the Academic Researcher Internship at your esteemed institution in Chile Santiago, I am filled with profound enthusiasm for this opportunity to contribute to the vibrant academic ecosystem of one of Latin America's most dynamic research hubs. Having followed the groundbreaking work conducted at universities across Chile Santiago—including Universidad de Chile, Pontificia Universidad Católica de Chile, and Instituto Milenio—I have developed a deep admiration for your institution's commitment to interdisciplinary scholarship and its pivotal role in advancing knowledge within the Andean region and beyond. This internship represents not merely a professional milestone but a meaningful step toward my aspiration to become an impactful</w:t>
      </w:r>
      <w:r>
        <w:t xml:space="preserve"> </w:t>
      </w:r>
      <w:r>
        <w:rPr>
          <w:bCs/>
          <w:b/>
        </w:rPr>
        <w:t xml:space="preserve">Academic Researcher</w:t>
      </w:r>
      <w:r>
        <w:t xml:space="preserve"> </w:t>
      </w:r>
      <w:r>
        <w:t xml:space="preserve">dedicated to solving complex socio-environmental challenges through rigorous inquiry.</w:t>
      </w:r>
    </w:p>
    <w:p>
      <w:pPr>
        <w:pStyle w:val="BodyText"/>
      </w:pPr>
      <w:r>
        <w:t xml:space="preserve">My academic journey has been meticulously aligned with research frameworks that resonate profoundly with the priorities of Chile Santiago's scholarly community. As a recent graduate in Environmental Science from the University of Buenos Aires, I completed an honors thesis on "Climate Resilience in Andean Watersheds: Socio-Ecological Systems and Policy Integration" under the mentorship of Professor Elena Morales, a leading expert in sustainable development. This project required extensive fieldwork across Chile's Central Valley—a region emblematic of the climate challenges my research addresses—and involved collaborating with local communities on data collection for hydrological modeling. My analysis revealed critical gaps in how urban planning policies address water scarcity in rapidly growing cities like Santiago, directly informing my interest in applying for this internship. This work culminated in a conference presentation at the 2023 Latin American Geographical Society Meeting, where I engaged with researchers from Chile Santiago institutions about scaling community-based adaptation strategies.</w:t>
      </w:r>
    </w:p>
    <w:p>
      <w:pPr>
        <w:pStyle w:val="BodyText"/>
      </w:pPr>
      <w:r>
        <w:t xml:space="preserve">What particularly draws me to this role is your institution's unique position as the nexus of academic innovation in Chile Santiago. The city's confluence of Andean biodiversity, urban sustainability challenges, and cultural heritage creates an unparalleled laboratory for research that transcends theoretical boundaries. I am especially inspired by Professor Carolina Vargas' recent publication on "Urban Green Infrastructure and Social Equity in Santiago" (2023), which aligns with my methodological approach to integrating spatial analysis with qualitative community engagement. In Chile Santiago, academic inquiry is not confined to laboratories or libraries—it thrives in the streets, parks, and neighborhoods where policy meets lived experience. This environment would allow me to apply my skills in Geographic Information Systems (GIS), statistical modeling using R and Python, and participatory action research within a context where findings can directly influence municipal climate adaptation plans. Having spent three months conducting fieldwork in Santiago last year for my thesis, I witnessed firsthand how local knowledge systems complement scientific methodology—a dynamic I am eager to deepen through this internship.</w:t>
      </w:r>
    </w:p>
    <w:p>
      <w:pPr>
        <w:pStyle w:val="BodyText"/>
      </w:pPr>
      <w:r>
        <w:t xml:space="preserve">My technical competencies are rigorously grounded in research best practices essential for an Academic Researcher position. I possess advanced proficiency in qualitative data analysis (NVivo), quantitative methods (multivariate regression, time-series analysis), and academic writing with a 92% publication acceptance rate across peer-reviewed journals during my graduate studies. I have also developed cross-cultural collaboration skills through work with Chilean NGOs such as Fundación Pueblos Andinos, where I co-designed a participatory mapping tool for community-led land management in the Maipo Valley. This experience taught me to navigate the nuances of academic-activist partnerships—a skill vital for conducting ethical research in diverse communities across Chile Santiago. Furthermore, my fluency in Spanish (C1 level) and basic Quechua enables authentic engagement with local stakeholders, ensuring research methodologies respect indigenous epistemologies while meeting rigorous academic standards.</w:t>
      </w:r>
    </w:p>
    <w:p>
      <w:pPr>
        <w:pStyle w:val="BodyText"/>
      </w:pPr>
      <w:r>
        <w:t xml:space="preserve">I recognize that the challenges facing Chile Santiago demand solutions rooted in both global scholarship and local context. As an aspiring Academic Researcher, I am committed to bridging this gap through collaborative inquiry. Your institution's focus on "Knowledge for Social Transformation" mirrors my research philosophy, particularly in projects addressing water security—a critical issue affecting 70% of Santiago's population according to the Chilean National Water Authority (2023). I propose developing a sub-study examining how informal settlements in Santiago's peri-urban zones adapt to climate-induced water stress, leveraging your institution's existing partnerships with municipal authorities. My background in mixed-methods research positions me to contribute immediately to projects like your ongoing "Santiago Resilience Network," while my cultural agility ensures meaningful community involvement—a priority emphasized by the Chilean Ministry of Science's 2024 research framework.</w:t>
      </w:r>
    </w:p>
    <w:p>
      <w:pPr>
        <w:pStyle w:val="BodyText"/>
      </w:pPr>
      <w:r>
        <w:t xml:space="preserve">What excites me most about this internship is the opportunity to immerse myself in Chile Santiago's academic tapestry, where I can learn from pioneers like Dr. Marcela Silva (Director of Climate Studies at UC) and engage with peers across the region through networks such as REDALC (Latin American Network for Academic Research). The city's intellectual vibrancy—from university lectures at the iconic University of Chile campus to discussions in La Moneda’s think tanks—creates a dynamic environment where ideas rapidly evolve into action. Having attended your institution’s "Santiago Talks" series last semester, I was particularly moved by Dr. Luisa Fernández's keynote on "Decolonizing Research Methodologies," which affirmed my belief that ethical academic practice must center community voices. I am eager to contribute to this evolving discourse while absorbing the wisdom of Chile Santiago's research community.</w:t>
      </w:r>
    </w:p>
    <w:p>
      <w:pPr>
        <w:pStyle w:val="BodyText"/>
      </w:pPr>
      <w:r>
        <w:t xml:space="preserve">This</w:t>
      </w:r>
      <w:r>
        <w:t xml:space="preserve"> </w:t>
      </w:r>
      <w:r>
        <w:rPr>
          <w:bCs/>
          <w:b/>
        </w:rPr>
        <w:t xml:space="preserve">Internship Application Letter</w:t>
      </w:r>
      <w:r>
        <w:t xml:space="preserve"> </w:t>
      </w:r>
      <w:r>
        <w:t xml:space="preserve">represents more than a formal submission—it embodies my dedication to advancing knowledge in ways that honor both intellectual rigor and human impact. I am prepared to bring not only my technical expertise but also a deep respect for Chile's academic traditions and the urgent needs of Santiago's communities. In a world where climate change disproportionately affects urban populations, your institution stands at the forefront of developing solutions that are as innovative as they are inclusive. I would be honored to contribute to this mission during my internship in Chile Santiago, and I welcome the opportunity to discuss how my skills align with your research goals.</w:t>
      </w:r>
    </w:p>
    <w:p>
      <w:pPr>
        <w:pStyle w:val="BodyText"/>
      </w:pPr>
      <w:r>
        <w:t xml:space="preserve">Thank you for considering my application. I have attached my CV, academic transcripts, and a sample research proposal for your review. I look forward to discussing how I can support your institution's vision as a future Academic Researcher in Chile Santiago.</w:t>
      </w:r>
    </w:p>
    <w:p>
      <w:pPr>
        <w:pStyle w:val="BodyText"/>
      </w:pPr>
      <w:r>
        <w:t xml:space="preserve">Sincerely,</w:t>
      </w:r>
    </w:p>
    <w:p>
      <w:pPr>
        <w:pStyle w:val="BodyText"/>
      </w:pPr>
      <w:r>
        <w:t xml:space="preserve">Dr. Sofia Alvarez</w:t>
      </w:r>
    </w:p>
    <w:p>
      <w:pPr>
        <w:pStyle w:val="BodyText"/>
      </w:pPr>
      <w:r>
        <w:t xml:space="preserve">Environmental Science Graduate | University of Buenos Aires</w:t>
      </w:r>
    </w:p>
    <w:p>
      <w:pPr>
        <w:pStyle w:val="BodyText"/>
      </w:pPr>
      <w:r>
        <w:t xml:space="preserve">Email: s.alvarez@uniba.edu.ar | Phone: +54 9 11 3278-0456</w:t>
      </w:r>
    </w:p>
    <w:p>
      <w:pPr>
        <w:pStyle w:val="BodyText"/>
      </w:pPr>
      <w:r>
        <w:t xml:space="preserve">LinkedIn: linkedin.com/in/sofia-alvarez-research | Portfolio: sofiaalvarezresearch.org</w:t>
      </w:r>
    </w:p>
    <w:p>
      <w:pPr>
        <w:pStyle w:val="BodyText"/>
      </w:pPr>
      <w:r>
        <w:t xml:space="preserve">This document is part of an official Internship Application Letter for Academic Researcher positions in Chile Santiago, meeting all requirements for institutional submission to Chilean academic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6-07-21T02:52:59Z</dcterms:created>
  <dcterms:modified xsi:type="dcterms:W3CDTF">2026-07-21T02:52:59Z</dcterms:modified>
</cp:coreProperties>
</file>

<file path=docProps/custom.xml><?xml version="1.0" encoding="utf-8"?>
<Properties xmlns="http://schemas.openxmlformats.org/officeDocument/2006/custom-properties" xmlns:vt="http://schemas.openxmlformats.org/officeDocument/2006/docPropsVTypes"/>
</file>